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24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9b26a48f9bdf9cec427b49b8685172cdf8d984"/>
      <w:r>
        <w:t xml:space="preserve">Lesson 6: Finding Interesting Points on a Graph</w:t>
      </w:r>
      <w:bookmarkEnd w:id="20"/>
    </w:p>
    <w:p>
      <w:pPr>
        <w:numPr>
          <w:ilvl w:val="0"/>
          <w:numId w:val="1001"/>
        </w:numPr>
      </w:pPr>
      <w:r>
        <w:t xml:space="preserve">Let’s find some interesting points.</w:t>
      </w:r>
    </w:p>
    <w:p>
      <w:pPr>
        <w:pStyle w:val="Heading3"/>
      </w:pPr>
      <w:bookmarkStart w:id="21" w:name="X84821d8e0a83966353bd56d6702667e1e43197f"/>
      <w:r>
        <w:t xml:space="preserve">6.1: Notice and Wonder: Unemployment Percentage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670795" cy="3487470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46716984.28365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95" cy="348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examining-unemployment-percentages"/>
      <w:r>
        <w:t xml:space="preserve">6.2: Examining Unemployment Percentages</w:t>
      </w:r>
      <w:bookmarkEnd w:id="23"/>
    </w:p>
    <w:p>
      <w:pPr>
        <w:pStyle w:val="FirstParagraph"/>
      </w:pPr>
      <w:r>
        <w:t xml:space="preserve">This graph shows the percentage of the workforce that is unemployed in the United States and Michigan for several years.</w:t>
      </w:r>
    </w:p>
    <w:p>
      <w:pPr>
        <w:pStyle w:val="BodyText"/>
      </w:pPr>
      <w:r>
        <w:drawing>
          <wp:inline>
            <wp:extent cx="3670795" cy="3487470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46716987.1806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95" cy="348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or the United States, what are the highest and lowest points on the graph? What do the points mean in the situation?</w:t>
      </w:r>
    </w:p>
    <w:p>
      <w:pPr>
        <w:numPr>
          <w:ilvl w:val="0"/>
          <w:numId w:val="1002"/>
        </w:numPr>
      </w:pPr>
      <w:r>
        <w:t xml:space="preserve">For Michigan, what are the highest and lowest points on the graph? What do the points mean in the situation?</w:t>
      </w:r>
    </w:p>
    <w:p>
      <w:pPr>
        <w:pStyle w:val="Heading3"/>
      </w:pPr>
      <w:bookmarkStart w:id="25" w:name="the-wire"/>
      <w:r>
        <w:t xml:space="preserve">6.3: The Wire</w:t>
      </w:r>
      <w:bookmarkEnd w:id="25"/>
    </w:p>
    <w:p>
      <w:pPr>
        <w:numPr>
          <w:ilvl w:val="0"/>
          <w:numId w:val="1003"/>
        </w:numPr>
      </w:pPr>
      <w:r>
        <w:t xml:space="preserve">Use technology to graph the 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16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8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76</m:t>
        </m:r>
        <m:r>
          <m:t>x</m:t>
        </m:r>
        <m:r>
          <m:t>+</m:t>
        </m:r>
        <m:r>
          <m:t>105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What are some points on the graph that you think are interesting? Explain your reasoning.</w:t>
      </w:r>
    </w:p>
    <w:p>
      <w:pPr>
        <w:numPr>
          <w:ilvl w:val="0"/>
          <w:numId w:val="1003"/>
        </w:numPr>
      </w:pPr>
      <w:r>
        <w:t xml:space="preserve">Examine the graph representing electrical voltage in a wire as a function of time. What interesting points do you see? Explain your reasoning.</w:t>
      </w:r>
    </w:p>
    <w:p>
      <w:pPr>
        <w:numPr>
          <w:ilvl w:val="0"/>
          <w:numId w:val="1000"/>
        </w:numPr>
      </w:pPr>
      <w:r>
        <w:drawing>
          <wp:inline>
            <wp:extent cx="3533533" cy="3507701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46716989.9586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533" cy="350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Use the points you found to describe what is happening to the voltage within the wir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23:13Z</dcterms:created>
  <dcterms:modified xsi:type="dcterms:W3CDTF">2022-03-08T05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cjnA2iWXbqmJXDf3AGD8f44HTZ1107iVYlpJv4/nVpzoSsF7qMARVeMpu3454yFv51Hovn365MVPQYi2Srscw==</vt:lpwstr>
  </property>
</Properties>
</file>